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4DC1C" w14:textId="61E575FA" w:rsidR="004244D4" w:rsidRDefault="00460BC6" w:rsidP="00460BC6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Vocabulary for Week </w:t>
      </w:r>
      <w:r w:rsidR="00860676">
        <w:rPr>
          <w:rFonts w:ascii="Times New Roman" w:hAnsi="Times New Roman" w:cs="Times New Roman"/>
          <w:sz w:val="32"/>
          <w:szCs w:val="32"/>
        </w:rPr>
        <w:t>3</w:t>
      </w:r>
    </w:p>
    <w:p w14:paraId="0FD436CA" w14:textId="07356B46" w:rsidR="00460BC6" w:rsidRDefault="00460BC6" w:rsidP="00460B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a list of terms that you should know related to the week </w:t>
      </w:r>
      <w:r w:rsidR="00860676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material.</w:t>
      </w:r>
    </w:p>
    <w:p w14:paraId="794CC59C" w14:textId="347A4097" w:rsidR="00460BC6" w:rsidRDefault="004F0524" w:rsidP="00460BC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ic (the Java keyword)</w:t>
      </w:r>
    </w:p>
    <w:p w14:paraId="058F14E0" w14:textId="31E4A22E" w:rsidR="00311353" w:rsidRDefault="004F0524" w:rsidP="00460BC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eld</w:t>
      </w:r>
    </w:p>
    <w:p w14:paraId="7C2B9894" w14:textId="6493E225" w:rsidR="00325889" w:rsidRDefault="004F0524" w:rsidP="00460BC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ribute</w:t>
      </w:r>
    </w:p>
    <w:p w14:paraId="7B885C55" w14:textId="40ABDC7B" w:rsidR="001E26ED" w:rsidRDefault="004F0524" w:rsidP="00460BC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nce variable</w:t>
      </w:r>
    </w:p>
    <w:p w14:paraId="3AAB0ED1" w14:textId="409D0108" w:rsidR="001E26ED" w:rsidRDefault="004F0524" w:rsidP="00460BC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 variable</w:t>
      </w:r>
    </w:p>
    <w:p w14:paraId="6B2BDF19" w14:textId="5F7B86C6" w:rsidR="001E26ED" w:rsidRDefault="00BF43B7" w:rsidP="00460BC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nce (of a class)</w:t>
      </w:r>
    </w:p>
    <w:p w14:paraId="18AD43F0" w14:textId="4DF5C632" w:rsidR="005E3665" w:rsidRDefault="00BF43B7" w:rsidP="00460BC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ntiate (an object)</w:t>
      </w:r>
    </w:p>
    <w:p w14:paraId="36333348" w14:textId="149EBA8D" w:rsidR="005E3665" w:rsidRDefault="007C44FE" w:rsidP="00460BC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seudorandom</w:t>
      </w:r>
    </w:p>
    <w:p w14:paraId="171AA3F3" w14:textId="5A9EF6E8" w:rsidR="00892C57" w:rsidRPr="001B5AC2" w:rsidRDefault="00DF2344" w:rsidP="001B5AC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mpt (for input)</w:t>
      </w:r>
    </w:p>
    <w:p w14:paraId="4AF79095" w14:textId="77777777" w:rsidR="009F006C" w:rsidRPr="00460BC6" w:rsidRDefault="009F006C" w:rsidP="009B5E5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9F006C" w:rsidRPr="00460B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36054A"/>
    <w:multiLevelType w:val="hybridMultilevel"/>
    <w:tmpl w:val="119849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NzIyNbMwsTSxMDZU0lEKTi0uzszPAykwrAUAkPEVqywAAAA="/>
  </w:docVars>
  <w:rsids>
    <w:rsidRoot w:val="00460BC6"/>
    <w:rsid w:val="001B5AC2"/>
    <w:rsid w:val="001E26ED"/>
    <w:rsid w:val="00210185"/>
    <w:rsid w:val="00311353"/>
    <w:rsid w:val="00325889"/>
    <w:rsid w:val="004244D4"/>
    <w:rsid w:val="00460BC6"/>
    <w:rsid w:val="004F0524"/>
    <w:rsid w:val="005E3665"/>
    <w:rsid w:val="0060211D"/>
    <w:rsid w:val="00762992"/>
    <w:rsid w:val="007C44FE"/>
    <w:rsid w:val="00860676"/>
    <w:rsid w:val="00892C57"/>
    <w:rsid w:val="009B5E53"/>
    <w:rsid w:val="009F006C"/>
    <w:rsid w:val="00B67FE1"/>
    <w:rsid w:val="00BF43B7"/>
    <w:rsid w:val="00DF2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2AEBA"/>
  <w15:chartTrackingRefBased/>
  <w15:docId w15:val="{F81915B7-1369-4F48-82F9-7B1564ACC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0B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E8C2125DCC6046A6505BD172B18F58" ma:contentTypeVersion="12" ma:contentTypeDescription="Create a new document." ma:contentTypeScope="" ma:versionID="6c528aa1e1e3d13d01e78d0b9abbfe5d">
  <xsd:schema xmlns:xsd="http://www.w3.org/2001/XMLSchema" xmlns:xs="http://www.w3.org/2001/XMLSchema" xmlns:p="http://schemas.microsoft.com/office/2006/metadata/properties" xmlns:ns3="21cf7b8c-589a-41a2-91e7-b6a05362c8ff" xmlns:ns4="f01370fc-e1ad-4e39-a80d-64ea373b84ad" targetNamespace="http://schemas.microsoft.com/office/2006/metadata/properties" ma:root="true" ma:fieldsID="c30e1f93e1c15977f3b98b5ab9e2f7b9" ns3:_="" ns4:_="">
    <xsd:import namespace="21cf7b8c-589a-41a2-91e7-b6a05362c8ff"/>
    <xsd:import namespace="f01370fc-e1ad-4e39-a80d-64ea373b84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cf7b8c-589a-41a2-91e7-b6a05362c8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1370fc-e1ad-4e39-a80d-64ea373b84a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24CC3C-C495-4A72-B89B-A876DD8DE9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cf7b8c-589a-41a2-91e7-b6a05362c8ff"/>
    <ds:schemaRef ds:uri="f01370fc-e1ad-4e39-a80d-64ea373b84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0462B4-64AC-4DFC-B88F-20722814F4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5553AC-E772-44CE-97F0-9D509866428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Elaine Califf</dc:creator>
  <cp:keywords/>
  <dc:description/>
  <cp:lastModifiedBy>Gowland, Ian</cp:lastModifiedBy>
  <cp:revision>2</cp:revision>
  <dcterms:created xsi:type="dcterms:W3CDTF">2021-09-06T15:42:00Z</dcterms:created>
  <dcterms:modified xsi:type="dcterms:W3CDTF">2021-09-06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E8C2125DCC6046A6505BD172B18F58</vt:lpwstr>
  </property>
</Properties>
</file>